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CB0313" w14:textId="77777777" w:rsidR="00796A28" w:rsidRPr="00607B04" w:rsidRDefault="00796A28" w:rsidP="00796A28">
      <w:pPr>
        <w:spacing w:after="0"/>
        <w:jc w:val="center"/>
        <w:rPr>
          <w:rFonts w:ascii="Times New Roman" w:hAnsi="Times New Roman" w:cs="Times New Roman"/>
          <w:i/>
          <w:sz w:val="36"/>
          <w:szCs w:val="28"/>
        </w:rPr>
      </w:pPr>
      <w:r w:rsidRPr="00607B04">
        <w:rPr>
          <w:rFonts w:ascii="Times New Roman" w:hAnsi="Times New Roman" w:cs="Times New Roman"/>
          <w:b/>
          <w:smallCaps/>
          <w:sz w:val="32"/>
          <w:szCs w:val="24"/>
        </w:rPr>
        <w:t>Earnest L. Taylor</w:t>
      </w:r>
    </w:p>
    <w:p w14:paraId="769AD5BD" w14:textId="7647CC8D" w:rsidR="00796A28" w:rsidRPr="00607B04" w:rsidRDefault="00796A28" w:rsidP="00796A28">
      <w:pPr>
        <w:spacing w:after="0"/>
        <w:jc w:val="center"/>
        <w:rPr>
          <w:rFonts w:ascii="Times New Roman" w:hAnsi="Times New Roman" w:cs="Times New Roman"/>
          <w:sz w:val="20"/>
        </w:rPr>
      </w:pPr>
      <w:r w:rsidRPr="00607B04">
        <w:rPr>
          <w:rFonts w:ascii="Times New Roman" w:hAnsi="Times New Roman" w:cs="Times New Roman"/>
          <w:i/>
          <w:sz w:val="24"/>
          <w:szCs w:val="28"/>
        </w:rPr>
        <w:t>Welding</w:t>
      </w:r>
      <w:r w:rsidRPr="00607B04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Pr="00607B04">
        <w:rPr>
          <w:rFonts w:ascii="Times New Roman" w:hAnsi="Times New Roman" w:cs="Times New Roman"/>
          <w:i/>
          <w:sz w:val="24"/>
          <w:szCs w:val="28"/>
        </w:rPr>
        <w:t>/</w:t>
      </w:r>
      <w:r w:rsidRPr="00607B04">
        <w:rPr>
          <w:rFonts w:ascii="Times New Roman" w:hAnsi="Times New Roman" w:cs="Times New Roman"/>
          <w:i/>
          <w:sz w:val="24"/>
          <w:szCs w:val="28"/>
        </w:rPr>
        <w:t xml:space="preserve"> Warehouse </w:t>
      </w:r>
      <w:r w:rsidRPr="00607B04">
        <w:rPr>
          <w:rFonts w:ascii="Times New Roman" w:hAnsi="Times New Roman" w:cs="Times New Roman"/>
          <w:i/>
          <w:sz w:val="24"/>
          <w:szCs w:val="28"/>
        </w:rPr>
        <w:t>/</w:t>
      </w:r>
      <w:r w:rsidRPr="00607B04">
        <w:rPr>
          <w:rFonts w:ascii="Times New Roman" w:hAnsi="Times New Roman" w:cs="Times New Roman"/>
          <w:i/>
          <w:sz w:val="24"/>
          <w:szCs w:val="28"/>
        </w:rPr>
        <w:t xml:space="preserve"> Manufacturing</w:t>
      </w:r>
      <w:r w:rsidRPr="00607B04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Pr="00607B04">
        <w:rPr>
          <w:rFonts w:ascii="Times New Roman" w:hAnsi="Times New Roman" w:cs="Times New Roman"/>
          <w:i/>
          <w:sz w:val="24"/>
          <w:szCs w:val="28"/>
        </w:rPr>
        <w:t>/ Industrial Food Service</w:t>
      </w:r>
    </w:p>
    <w:p w14:paraId="3646414B" w14:textId="52C3768E" w:rsidR="00796A28" w:rsidRPr="00796A28" w:rsidRDefault="00796A28" w:rsidP="00796A2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aylor@wwrfresource.com</w:t>
      </w:r>
    </w:p>
    <w:p w14:paraId="156B9BD1" w14:textId="0FBC040F" w:rsidR="00AE2C08" w:rsidRPr="00796A28" w:rsidRDefault="00834856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8"/>
        </w:rPr>
      </w:pPr>
      <w:r w:rsidRPr="00796A28">
        <w:rPr>
          <w:rFonts w:ascii="Times New Roman" w:hAnsi="Times New Roman" w:cs="Times New Roman"/>
          <w:b/>
          <w:i/>
          <w:sz w:val="24"/>
          <w:szCs w:val="28"/>
        </w:rPr>
        <w:t>Message</w:t>
      </w:r>
      <w:r w:rsidRPr="00796A28">
        <w:rPr>
          <w:rFonts w:ascii="Times New Roman" w:hAnsi="Times New Roman" w:cs="Times New Roman"/>
          <w:sz w:val="24"/>
          <w:szCs w:val="28"/>
        </w:rPr>
        <w:t>: (316) 265-5211 ext. 208</w:t>
      </w:r>
    </w:p>
    <w:p w14:paraId="156B9BD2" w14:textId="7495A9B0" w:rsidR="002551EA" w:rsidRPr="00796A28" w:rsidRDefault="00DE4198" w:rsidP="00DE4198">
      <w:pPr>
        <w:pBdr>
          <w:bottom w:val="single" w:sz="4" w:space="0" w:color="auto"/>
        </w:pBd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796A28">
        <w:rPr>
          <w:rFonts w:ascii="Times New Roman" w:hAnsi="Times New Roman" w:cs="Times New Roman"/>
        </w:rPr>
        <w:t>401 S. Emporia, Wichita, KS 67202</w:t>
      </w:r>
    </w:p>
    <w:p w14:paraId="156B9BD5" w14:textId="20A94FE8" w:rsidR="00D0104C" w:rsidRPr="0077696C" w:rsidRDefault="00C2682C" w:rsidP="004E6EC9">
      <w:pPr>
        <w:spacing w:before="100" w:beforeAutospacing="1" w:after="240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ummary Of Qualifications</w:t>
      </w:r>
    </w:p>
    <w:p w14:paraId="6801830A" w14:textId="77777777" w:rsidR="000C3929" w:rsidRDefault="00796A28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0 years of industrial food service preparation experience; qualified to work in high-production environments.</w:t>
      </w:r>
    </w:p>
    <w:p w14:paraId="25826326" w14:textId="767D84F5" w:rsidR="00796A28" w:rsidRPr="000C3929" w:rsidRDefault="00796A28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 w:rsidRPr="000C3929">
        <w:rPr>
          <w:rFonts w:ascii="Times New Roman" w:hAnsi="Times New Roman" w:cs="Times New Roman"/>
          <w:sz w:val="20"/>
          <w:szCs w:val="20"/>
        </w:rPr>
        <w:t>Successfully completed 6 month welding program</w:t>
      </w:r>
      <w:r w:rsidR="000C3929" w:rsidRPr="000C3929">
        <w:rPr>
          <w:rFonts w:ascii="Times New Roman" w:hAnsi="Times New Roman" w:cs="Times New Roman"/>
          <w:sz w:val="20"/>
          <w:szCs w:val="20"/>
        </w:rPr>
        <w:t>; AWS S.E.N.S.E. L</w:t>
      </w:r>
      <w:r w:rsidR="000C3929">
        <w:rPr>
          <w:rFonts w:ascii="Times New Roman" w:hAnsi="Times New Roman" w:cs="Times New Roman"/>
          <w:sz w:val="20"/>
          <w:szCs w:val="20"/>
        </w:rPr>
        <w:t>e</w:t>
      </w:r>
      <w:r w:rsidR="000C3929" w:rsidRPr="000C3929">
        <w:rPr>
          <w:rFonts w:ascii="Times New Roman" w:hAnsi="Times New Roman" w:cs="Times New Roman"/>
          <w:sz w:val="20"/>
          <w:szCs w:val="20"/>
        </w:rPr>
        <w:t>v</w:t>
      </w:r>
      <w:r w:rsidR="000C3929">
        <w:rPr>
          <w:rFonts w:ascii="Times New Roman" w:hAnsi="Times New Roman" w:cs="Times New Roman"/>
          <w:sz w:val="20"/>
          <w:szCs w:val="20"/>
        </w:rPr>
        <w:t>e</w:t>
      </w:r>
      <w:r w:rsidR="000C3929" w:rsidRPr="000C3929">
        <w:rPr>
          <w:rFonts w:ascii="Times New Roman" w:hAnsi="Times New Roman" w:cs="Times New Roman"/>
          <w:sz w:val="20"/>
          <w:szCs w:val="20"/>
        </w:rPr>
        <w:t>l. 1 certification</w:t>
      </w:r>
      <w:r w:rsidR="000C3929">
        <w:rPr>
          <w:rFonts w:ascii="Times New Roman" w:hAnsi="Times New Roman" w:cs="Times New Roman"/>
          <w:sz w:val="20"/>
          <w:szCs w:val="20"/>
        </w:rPr>
        <w:t>.</w:t>
      </w:r>
    </w:p>
    <w:p w14:paraId="3D9FD79F" w14:textId="77777777" w:rsidR="00796A28" w:rsidRDefault="00796A28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fortable operating and using a variety of tools, equipment, and m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>achines.</w:t>
      </w:r>
    </w:p>
    <w:p w14:paraId="113EA936" w14:textId="77777777" w:rsidR="00796A28" w:rsidRDefault="00796A28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orough understanding and application of OHSA 10-hour safety practices.</w:t>
      </w:r>
    </w:p>
    <w:p w14:paraId="0D60370A" w14:textId="078598C9" w:rsidR="00796A28" w:rsidRDefault="00796A28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rsonable and </w:t>
      </w:r>
      <w:r w:rsidR="000C3929">
        <w:rPr>
          <w:rFonts w:ascii="Times New Roman" w:hAnsi="Times New Roman" w:cs="Times New Roman"/>
          <w:sz w:val="20"/>
          <w:szCs w:val="20"/>
        </w:rPr>
        <w:t>outgoing individual who gets along well with others, public and otherwise, at all levels.</w:t>
      </w:r>
    </w:p>
    <w:p w14:paraId="156B9BD9" w14:textId="77777777" w:rsidR="00D0104C" w:rsidRDefault="006E2D12" w:rsidP="004E6EC9">
      <w:pPr>
        <w:spacing w:after="100" w:afterAutospacing="1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14:paraId="156B9BDA" w14:textId="77777777"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DE4198">
          <w:headerReference w:type="default" r:id="rId9"/>
          <w:pgSz w:w="12240" w:h="15840"/>
          <w:pgMar w:top="720" w:right="720" w:bottom="720" w:left="72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156B9BDB" w14:textId="269B0EBD" w:rsidR="006E2D12" w:rsidRDefault="00E5295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E52952">
        <w:rPr>
          <w:rFonts w:ascii="Times New Roman" w:hAnsi="Times New Roman" w:cs="Times New Roman"/>
          <w:b/>
          <w:sz w:val="20"/>
          <w:szCs w:val="20"/>
        </w:rPr>
        <w:lastRenderedPageBreak/>
        <w:t>Welding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2682C">
        <w:rPr>
          <w:rFonts w:ascii="Times New Roman" w:hAnsi="Times New Roman" w:cs="Times New Roman"/>
          <w:sz w:val="20"/>
          <w:szCs w:val="20"/>
        </w:rPr>
        <w:t>GMAW, GTAW, SMAW</w:t>
      </w:r>
    </w:p>
    <w:p w14:paraId="703DB50E" w14:textId="26EB44FC" w:rsidR="00796A28" w:rsidRDefault="00796A2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E52952">
        <w:rPr>
          <w:rFonts w:ascii="Times New Roman" w:hAnsi="Times New Roman" w:cs="Times New Roman"/>
          <w:b/>
          <w:sz w:val="20"/>
          <w:szCs w:val="20"/>
        </w:rPr>
        <w:t>Blueprint reading</w:t>
      </w:r>
      <w:r w:rsidR="00E52952">
        <w:rPr>
          <w:rFonts w:ascii="Times New Roman" w:hAnsi="Times New Roman" w:cs="Times New Roman"/>
          <w:sz w:val="20"/>
          <w:szCs w:val="20"/>
        </w:rPr>
        <w:t>: identify lines, views, and abbreviations; measuring and scales; weld joints and shapes; read bill of materials; standard AWS weld symbols.</w:t>
      </w:r>
    </w:p>
    <w:p w14:paraId="12044BDC" w14:textId="0259C6BE" w:rsidR="00E52952" w:rsidRDefault="00E52952" w:rsidP="00E5295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E52952">
        <w:rPr>
          <w:rFonts w:ascii="Times New Roman" w:hAnsi="Times New Roman" w:cs="Times New Roman"/>
          <w:b/>
          <w:sz w:val="20"/>
          <w:szCs w:val="20"/>
        </w:rPr>
        <w:t>OHSA 10-hour Safety:</w:t>
      </w:r>
      <w:r w:rsidRPr="00E52952">
        <w:t xml:space="preserve"> </w:t>
      </w:r>
      <w:r w:rsidRPr="00E52952">
        <w:rPr>
          <w:rFonts w:ascii="Times New Roman" w:hAnsi="Times New Roman" w:cs="Times New Roman"/>
          <w:sz w:val="20"/>
          <w:szCs w:val="20"/>
        </w:rPr>
        <w:t>job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Pr="00E52952">
        <w:rPr>
          <w:rFonts w:ascii="Times New Roman" w:hAnsi="Times New Roman" w:cs="Times New Roman"/>
          <w:sz w:val="20"/>
          <w:szCs w:val="20"/>
        </w:rPr>
        <w:t>site safety</w:t>
      </w:r>
      <w:r>
        <w:rPr>
          <w:rFonts w:ascii="Times New Roman" w:hAnsi="Times New Roman" w:cs="Times New Roman"/>
          <w:sz w:val="20"/>
          <w:szCs w:val="20"/>
        </w:rPr>
        <w:t>/</w:t>
      </w:r>
      <w:r w:rsidRPr="00E52952">
        <w:rPr>
          <w:rFonts w:ascii="Times New Roman" w:hAnsi="Times New Roman" w:cs="Times New Roman"/>
          <w:sz w:val="20"/>
          <w:szCs w:val="20"/>
        </w:rPr>
        <w:t xml:space="preserve">hazards; </w:t>
      </w:r>
      <w:r>
        <w:rPr>
          <w:rFonts w:ascii="Times New Roman" w:hAnsi="Times New Roman" w:cs="Times New Roman"/>
          <w:sz w:val="20"/>
          <w:szCs w:val="20"/>
        </w:rPr>
        <w:t>personal protective equipment (PPE); fire prevention/protection; hazardous communications/material safety data sheets (MSDS).</w:t>
      </w:r>
    </w:p>
    <w:p w14:paraId="43FF2079" w14:textId="7B1C77C7" w:rsidR="00007456" w:rsidRPr="00762E16" w:rsidRDefault="00796A2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xy/acetylene </w:t>
      </w:r>
      <w:r w:rsidR="00C2682C">
        <w:rPr>
          <w:rFonts w:ascii="Times New Roman" w:hAnsi="Times New Roman" w:cs="Times New Roman"/>
          <w:sz w:val="20"/>
          <w:szCs w:val="20"/>
        </w:rPr>
        <w:t>torch/ plasma cutter</w:t>
      </w:r>
    </w:p>
    <w:p w14:paraId="156B9BDD" w14:textId="696F3A24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chanically inclined</w:t>
      </w:r>
    </w:p>
    <w:p w14:paraId="156B9BDE" w14:textId="3A904A6C" w:rsidR="006E2D12" w:rsidRDefault="00796A2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nd saws and piranhas</w:t>
      </w:r>
    </w:p>
    <w:p w14:paraId="4C83E4C7" w14:textId="38220D2D" w:rsidR="00796A28" w:rsidRDefault="00796A2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ustomer service</w:t>
      </w:r>
    </w:p>
    <w:p w14:paraId="156B9BE5" w14:textId="6D281DF2" w:rsidR="00D0104C" w:rsidRPr="0077696C" w:rsidRDefault="000C3929" w:rsidP="00607B04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Work Hi</w:t>
      </w:r>
      <w:r w:rsidR="00D0104C" w:rsidRPr="0077696C">
        <w:rPr>
          <w:rFonts w:ascii="Times New Roman" w:hAnsi="Times New Roman" w:cs="Times New Roman"/>
          <w:b/>
          <w:smallCaps/>
        </w:rPr>
        <w:t>story</w:t>
      </w:r>
    </w:p>
    <w:p w14:paraId="7A73784C" w14:textId="20DA58DB" w:rsidR="000B5D2E" w:rsidRDefault="000C3929" w:rsidP="00E52952">
      <w:pPr>
        <w:pStyle w:val="NoSpacing"/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Welding Tutor</w:t>
      </w:r>
      <w:r w:rsidR="004E6EC9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Barton Community College</w:t>
      </w:r>
      <w:r w:rsidR="004E6EC9" w:rsidRPr="00796A28">
        <w:rPr>
          <w:rFonts w:ascii="Times New Roman" w:hAnsi="Times New Roman" w:cs="Times New Roman"/>
        </w:rPr>
        <w:tab/>
      </w:r>
      <w:r w:rsidR="00023DF7" w:rsidRPr="00796A28">
        <w:rPr>
          <w:rFonts w:ascii="Times New Roman" w:hAnsi="Times New Roman" w:cs="Times New Roman"/>
        </w:rPr>
        <w:t>Ellsworth</w:t>
      </w:r>
      <w:r w:rsidR="0077696C" w:rsidRPr="00796A28">
        <w:rPr>
          <w:rFonts w:ascii="Times New Roman" w:hAnsi="Times New Roman" w:cs="Times New Roman"/>
        </w:rPr>
        <w:t xml:space="preserve">, </w:t>
      </w:r>
      <w:r w:rsidR="008736A3" w:rsidRPr="00796A28">
        <w:rPr>
          <w:rFonts w:ascii="Times New Roman" w:hAnsi="Times New Roman" w:cs="Times New Roman"/>
        </w:rPr>
        <w:t>KS</w:t>
      </w:r>
      <w:r w:rsidR="004E6EC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8</w:t>
      </w:r>
    </w:p>
    <w:p w14:paraId="04B2B7AC" w14:textId="77777777" w:rsidR="000C3929" w:rsidRDefault="000C3929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cognized for excellent study habits and outstanding concept execution; promoted to tutor.</w:t>
      </w:r>
    </w:p>
    <w:p w14:paraId="51D38D81" w14:textId="6F45840D" w:rsidR="000C3929" w:rsidRDefault="000C3929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utored small groups of welding students on welding processes.</w:t>
      </w:r>
    </w:p>
    <w:p w14:paraId="7FD0AF2D" w14:textId="2F21FECB" w:rsidR="000B5D2E" w:rsidRPr="000C3929" w:rsidRDefault="000C3929" w:rsidP="000C3929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grading and inspection of welding projects.</w:t>
      </w:r>
    </w:p>
    <w:p w14:paraId="163BDD2E" w14:textId="3A54B2E3" w:rsidR="000C3929" w:rsidRDefault="000C3929" w:rsidP="00E52952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limber</w:t>
      </w:r>
      <w:r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Todd Blunt Tree Service</w:t>
      </w:r>
      <w:r w:rsidRPr="00796A28">
        <w:rPr>
          <w:rFonts w:ascii="Times New Roman" w:hAnsi="Times New Roman" w:cs="Times New Roman"/>
        </w:rPr>
        <w:t xml:space="preserve"> 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, K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6</w:t>
      </w:r>
    </w:p>
    <w:p w14:paraId="61A5D838" w14:textId="77777777" w:rsidR="00607B04" w:rsidRDefault="00607B04" w:rsidP="00607B04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limbed trees to cut limbs and branches while following safety protocols.</w:t>
      </w:r>
    </w:p>
    <w:p w14:paraId="21111017" w14:textId="77777777" w:rsidR="00607B04" w:rsidRDefault="00607B04" w:rsidP="00607B04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 w:rsidRPr="00E52952">
        <w:rPr>
          <w:rFonts w:ascii="Times New Roman" w:hAnsi="Times New Roman" w:cs="Times New Roman"/>
          <w:sz w:val="20"/>
          <w:szCs w:val="20"/>
        </w:rPr>
        <w:t xml:space="preserve">Greeted customers and answered </w:t>
      </w:r>
      <w:r>
        <w:rPr>
          <w:rFonts w:ascii="Times New Roman" w:hAnsi="Times New Roman" w:cs="Times New Roman"/>
          <w:sz w:val="20"/>
          <w:szCs w:val="20"/>
        </w:rPr>
        <w:t>questions</w:t>
      </w:r>
      <w:r w:rsidRPr="00E52952">
        <w:rPr>
          <w:rFonts w:ascii="Times New Roman" w:hAnsi="Times New Roman" w:cs="Times New Roman"/>
          <w:sz w:val="20"/>
          <w:szCs w:val="20"/>
        </w:rPr>
        <w:t xml:space="preserve"> about </w:t>
      </w:r>
      <w:r>
        <w:rPr>
          <w:rFonts w:ascii="Times New Roman" w:hAnsi="Times New Roman" w:cs="Times New Roman"/>
          <w:sz w:val="20"/>
          <w:szCs w:val="20"/>
        </w:rPr>
        <w:t>services; ensured services were completed</w:t>
      </w:r>
      <w:r w:rsidRPr="00E52952">
        <w:rPr>
          <w:rFonts w:ascii="Times New Roman" w:hAnsi="Times New Roman" w:cs="Times New Roman"/>
          <w:sz w:val="20"/>
          <w:szCs w:val="20"/>
        </w:rPr>
        <w:t>.</w:t>
      </w:r>
    </w:p>
    <w:p w14:paraId="5D99B024" w14:textId="6E1690EB" w:rsidR="00607B04" w:rsidRDefault="00607B04" w:rsidP="00607B04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leaned up job sites after services were completed.</w:t>
      </w:r>
    </w:p>
    <w:p w14:paraId="18A3DA78" w14:textId="5E5F93C4" w:rsidR="000B5D2E" w:rsidRPr="000C3929" w:rsidRDefault="000C3929" w:rsidP="00607B04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Kitchen Worker</w:t>
      </w:r>
      <w:r w:rsidR="004E6EC9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State of Texas</w:t>
      </w:r>
      <w:r w:rsidR="00023DF7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untsville, TX</w:t>
      </w:r>
      <w:r w:rsidR="004E6EC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3 – 2003</w:t>
      </w:r>
    </w:p>
    <w:p w14:paraId="32CD55D0" w14:textId="77777777" w:rsidR="000C3929" w:rsidRDefault="000C3929" w:rsidP="000B5D2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vided food services to up to 5000 patrons per day; assemble trays of food in 2 ½ hours.</w:t>
      </w:r>
    </w:p>
    <w:p w14:paraId="4F9ECA52" w14:textId="77777777" w:rsidR="000C3929" w:rsidRDefault="000C3929" w:rsidP="000B5D2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ed commercial kitchen equipment to cook and serve large quantities of cafeteria-style food.</w:t>
      </w:r>
    </w:p>
    <w:p w14:paraId="19B914C1" w14:textId="77777777" w:rsidR="000C3929" w:rsidRDefault="000C3929" w:rsidP="000B5D2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nsured that hot line was stocked with menu items by changing out pans of food.</w:t>
      </w:r>
    </w:p>
    <w:p w14:paraId="398A4D52" w14:textId="449DAE8A" w:rsidR="00023DF7" w:rsidRPr="0077696C" w:rsidRDefault="00796A28" w:rsidP="00023DF7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Certificates</w:t>
      </w:r>
    </w:p>
    <w:p w14:paraId="09C51E35" w14:textId="7260F23B" w:rsidR="00023DF7" w:rsidRPr="00796A28" w:rsidRDefault="00023DF7" w:rsidP="00E52952">
      <w:pPr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96A28">
        <w:rPr>
          <w:rFonts w:ascii="Times New Roman" w:hAnsi="Times New Roman" w:cs="Times New Roman"/>
        </w:rPr>
        <w:t xml:space="preserve">Welding </w:t>
      </w:r>
      <w:r w:rsidR="004E6EC9" w:rsidRPr="00796A28">
        <w:rPr>
          <w:rFonts w:ascii="Times New Roman" w:hAnsi="Times New Roman" w:cs="Times New Roman"/>
        </w:rPr>
        <w:t>Certificate</w:t>
      </w:r>
      <w:r w:rsidR="004E6EC9" w:rsidRPr="00796A28">
        <w:rPr>
          <w:rFonts w:ascii="Times New Roman" w:hAnsi="Times New Roman" w:cs="Times New Roman"/>
        </w:rPr>
        <w:tab/>
      </w:r>
      <w:r w:rsidR="004E6EC9" w:rsidRPr="00796A28">
        <w:rPr>
          <w:rFonts w:ascii="Times New Roman" w:hAnsi="Times New Roman" w:cs="Times New Roman"/>
          <w:i/>
        </w:rPr>
        <w:t>Barton Community College</w:t>
      </w:r>
      <w:r w:rsidR="004E6EC9" w:rsidRPr="00796A28">
        <w:rPr>
          <w:rFonts w:ascii="Times New Roman" w:hAnsi="Times New Roman" w:cs="Times New Roman"/>
        </w:rPr>
        <w:tab/>
      </w:r>
      <w:r w:rsidR="00EF070F" w:rsidRPr="00796A28">
        <w:rPr>
          <w:rFonts w:ascii="Times New Roman" w:hAnsi="Times New Roman" w:cs="Times New Roman"/>
        </w:rPr>
        <w:t>Ellsworth</w:t>
      </w:r>
      <w:r w:rsidRPr="00796A28">
        <w:rPr>
          <w:rFonts w:ascii="Times New Roman" w:hAnsi="Times New Roman" w:cs="Times New Roman"/>
        </w:rPr>
        <w:t>, KS</w:t>
      </w:r>
      <w:r w:rsidR="004E6EC9" w:rsidRPr="00796A28">
        <w:rPr>
          <w:rFonts w:ascii="Times New Roman" w:hAnsi="Times New Roman" w:cs="Times New Roman"/>
        </w:rPr>
        <w:tab/>
      </w:r>
      <w:r w:rsidRPr="00796A28">
        <w:rPr>
          <w:rFonts w:ascii="Times New Roman" w:hAnsi="Times New Roman" w:cs="Times New Roman"/>
        </w:rPr>
        <w:t>2016</w:t>
      </w:r>
    </w:p>
    <w:p w14:paraId="2C6EAA41" w14:textId="77777777" w:rsidR="000B5D2E" w:rsidRPr="000B5D2E" w:rsidRDefault="000B5D2E" w:rsidP="000B5D2E">
      <w:pPr>
        <w:rPr>
          <w:rFonts w:ascii="Times New Roman" w:hAnsi="Times New Roman" w:cs="Times New Roman"/>
        </w:rPr>
        <w:sectPr w:rsidR="000B5D2E" w:rsidRPr="000B5D2E" w:rsidSect="00DE4198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21BBCFD2" w14:textId="16328D97" w:rsidR="00023DF7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lastRenderedPageBreak/>
        <w:t>Blueprint Reading</w:t>
      </w:r>
    </w:p>
    <w:p w14:paraId="0A37BCBF" w14:textId="20F2D709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Shielded Metal Arc Welding</w:t>
      </w:r>
    </w:p>
    <w:p w14:paraId="1F304438" w14:textId="4F478470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Gas Metal Arc</w:t>
      </w:r>
      <w:r w:rsidR="00834856">
        <w:rPr>
          <w:rFonts w:ascii="Times New Roman" w:hAnsi="Times New Roman" w:cs="Times New Roman"/>
          <w:sz w:val="20"/>
          <w:szCs w:val="20"/>
        </w:rPr>
        <w:t xml:space="preserve"> Welding</w:t>
      </w:r>
    </w:p>
    <w:p w14:paraId="6C57B225" w14:textId="62382E77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lastRenderedPageBreak/>
        <w:t>Gas Tungsten Arc</w:t>
      </w:r>
      <w:r w:rsidR="00834856">
        <w:rPr>
          <w:rFonts w:ascii="Times New Roman" w:hAnsi="Times New Roman" w:cs="Times New Roman"/>
          <w:sz w:val="20"/>
          <w:szCs w:val="20"/>
        </w:rPr>
        <w:t xml:space="preserve"> Welding</w:t>
      </w:r>
    </w:p>
    <w:p w14:paraId="1A9CD9DE" w14:textId="2B4319A2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Cutting Process</w:t>
      </w:r>
      <w:r w:rsidR="000C3929">
        <w:rPr>
          <w:rFonts w:ascii="Times New Roman" w:hAnsi="Times New Roman" w:cs="Times New Roman"/>
          <w:sz w:val="20"/>
          <w:szCs w:val="20"/>
        </w:rPr>
        <w:t>es</w:t>
      </w:r>
    </w:p>
    <w:p w14:paraId="388FEF69" w14:textId="1B786814" w:rsidR="000B5D2E" w:rsidRPr="00796A28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  <w:sectPr w:rsidR="000B5D2E" w:rsidRPr="00796A28" w:rsidSect="00DE4198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num="2" w:space="720"/>
          <w:docGrid w:linePitch="360"/>
        </w:sectPr>
      </w:pPr>
      <w:r w:rsidRPr="00762E16">
        <w:rPr>
          <w:rFonts w:ascii="Times New Roman" w:hAnsi="Times New Roman" w:cs="Times New Roman"/>
          <w:sz w:val="20"/>
          <w:szCs w:val="20"/>
        </w:rPr>
        <w:t>Osha 10/Welding Safety</w:t>
      </w:r>
    </w:p>
    <w:p w14:paraId="5376F2C6" w14:textId="0E2BFEBD" w:rsidR="004E6EC9" w:rsidRPr="00796A28" w:rsidRDefault="004E6EC9" w:rsidP="00796A28">
      <w:pPr>
        <w:spacing w:line="240" w:lineRule="auto"/>
        <w:rPr>
          <w:rFonts w:ascii="Times New Roman" w:hAnsi="Times New Roman" w:cs="Times New Roman"/>
        </w:rPr>
      </w:pPr>
    </w:p>
    <w:sectPr w:rsidR="004E6EC9" w:rsidRPr="00796A28" w:rsidSect="00DE4198">
      <w:type w:val="continuous"/>
      <w:pgSz w:w="12240" w:h="15840"/>
      <w:pgMar w:top="1080" w:right="1440" w:bottom="1440" w:left="144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F907F1" w14:textId="77777777" w:rsidR="00E71A33" w:rsidRDefault="00E71A33" w:rsidP="00834856">
      <w:pPr>
        <w:spacing w:after="0" w:line="240" w:lineRule="auto"/>
      </w:pPr>
      <w:r>
        <w:separator/>
      </w:r>
    </w:p>
  </w:endnote>
  <w:endnote w:type="continuationSeparator" w:id="0">
    <w:p w14:paraId="7D6E8EDD" w14:textId="77777777" w:rsidR="00E71A33" w:rsidRDefault="00E71A33" w:rsidP="00834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CB1B15" w14:textId="77777777" w:rsidR="00E71A33" w:rsidRDefault="00E71A33" w:rsidP="00834856">
      <w:pPr>
        <w:spacing w:after="0" w:line="240" w:lineRule="auto"/>
      </w:pPr>
      <w:r>
        <w:separator/>
      </w:r>
    </w:p>
  </w:footnote>
  <w:footnote w:type="continuationSeparator" w:id="0">
    <w:p w14:paraId="69BFDF54" w14:textId="77777777" w:rsidR="00E71A33" w:rsidRDefault="00E71A33" w:rsidP="00834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4862A8" w14:textId="77777777" w:rsidR="00834856" w:rsidRDefault="008348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28E3ED3"/>
    <w:multiLevelType w:val="hybridMultilevel"/>
    <w:tmpl w:val="B530A4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697BB7"/>
    <w:multiLevelType w:val="hybridMultilevel"/>
    <w:tmpl w:val="BAB2C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9F1311"/>
    <w:multiLevelType w:val="hybridMultilevel"/>
    <w:tmpl w:val="4B78A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6E0354"/>
    <w:multiLevelType w:val="hybridMultilevel"/>
    <w:tmpl w:val="C56A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5570C6"/>
    <w:multiLevelType w:val="hybridMultilevel"/>
    <w:tmpl w:val="AB36A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F7B0CDA"/>
    <w:multiLevelType w:val="hybridMultilevel"/>
    <w:tmpl w:val="5B5C5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F990C29"/>
    <w:multiLevelType w:val="hybridMultilevel"/>
    <w:tmpl w:val="5F828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5EC23F0"/>
    <w:multiLevelType w:val="hybridMultilevel"/>
    <w:tmpl w:val="B6B2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4"/>
  </w:num>
  <w:num w:numId="5">
    <w:abstractNumId w:val="5"/>
  </w:num>
  <w:num w:numId="6">
    <w:abstractNumId w:val="10"/>
  </w:num>
  <w:num w:numId="7">
    <w:abstractNumId w:val="3"/>
  </w:num>
  <w:num w:numId="8">
    <w:abstractNumId w:val="2"/>
  </w:num>
  <w:num w:numId="9">
    <w:abstractNumId w:val="14"/>
  </w:num>
  <w:num w:numId="10">
    <w:abstractNumId w:val="0"/>
  </w:num>
  <w:num w:numId="11">
    <w:abstractNumId w:val="12"/>
  </w:num>
  <w:num w:numId="12">
    <w:abstractNumId w:val="15"/>
  </w:num>
  <w:num w:numId="13">
    <w:abstractNumId w:val="19"/>
  </w:num>
  <w:num w:numId="14">
    <w:abstractNumId w:val="16"/>
  </w:num>
  <w:num w:numId="15">
    <w:abstractNumId w:val="1"/>
  </w:num>
  <w:num w:numId="16">
    <w:abstractNumId w:val="7"/>
  </w:num>
  <w:num w:numId="17">
    <w:abstractNumId w:val="8"/>
  </w:num>
  <w:num w:numId="18">
    <w:abstractNumId w:val="11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QUAIVoz1ywAAAA="/>
  </w:docVars>
  <w:rsids>
    <w:rsidRoot w:val="00D0104C"/>
    <w:rsid w:val="00007456"/>
    <w:rsid w:val="00023DF7"/>
    <w:rsid w:val="00096D60"/>
    <w:rsid w:val="000B453E"/>
    <w:rsid w:val="000B5D2E"/>
    <w:rsid w:val="000C3929"/>
    <w:rsid w:val="001E35A6"/>
    <w:rsid w:val="0023098E"/>
    <w:rsid w:val="002551EA"/>
    <w:rsid w:val="003C3104"/>
    <w:rsid w:val="004E6EC9"/>
    <w:rsid w:val="00522C52"/>
    <w:rsid w:val="00580867"/>
    <w:rsid w:val="00607B04"/>
    <w:rsid w:val="006E2D12"/>
    <w:rsid w:val="00762E16"/>
    <w:rsid w:val="0077450D"/>
    <w:rsid w:val="0077696C"/>
    <w:rsid w:val="00796A28"/>
    <w:rsid w:val="007E2073"/>
    <w:rsid w:val="00834856"/>
    <w:rsid w:val="008736A3"/>
    <w:rsid w:val="00AE2C08"/>
    <w:rsid w:val="00AF410C"/>
    <w:rsid w:val="00B371EE"/>
    <w:rsid w:val="00C06A28"/>
    <w:rsid w:val="00C2682C"/>
    <w:rsid w:val="00D0104C"/>
    <w:rsid w:val="00DE4198"/>
    <w:rsid w:val="00E52952"/>
    <w:rsid w:val="00E71A33"/>
    <w:rsid w:val="00EF070F"/>
    <w:rsid w:val="00F3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471E82E-71CA-4795-88F0-AE017287D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7-06T14:47:00Z</cp:lastPrinted>
  <dcterms:created xsi:type="dcterms:W3CDTF">2018-07-26T18:21:00Z</dcterms:created>
  <dcterms:modified xsi:type="dcterms:W3CDTF">2018-07-26T19:23:00Z</dcterms:modified>
</cp:coreProperties>
</file>